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e95c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b08682e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727bb2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23:17:50Z</dcterms:created>
  <dcterms:modified xsi:type="dcterms:W3CDTF">2021-04-27T23:17:50Z</dcterms:modified>
</cp:coreProperties>
</file>